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4D91A" w14:textId="70AF6079" w:rsidR="00FA49BA" w:rsidRDefault="00FA49BA" w:rsidP="00580362">
      <w:pPr>
        <w:jc w:val="center"/>
      </w:pPr>
    </w:p>
    <w:p w14:paraId="1314F3ED" w14:textId="25DE8937" w:rsidR="00580362" w:rsidRDefault="00580362" w:rsidP="00580362">
      <w:pPr>
        <w:jc w:val="center"/>
      </w:pPr>
    </w:p>
    <w:p w14:paraId="6542CCB5" w14:textId="4EB431C4" w:rsidR="00580362" w:rsidRDefault="00580362" w:rsidP="00580362">
      <w:pPr>
        <w:jc w:val="center"/>
      </w:pPr>
    </w:p>
    <w:p w14:paraId="71E60943" w14:textId="20FE401C" w:rsidR="00580362" w:rsidRDefault="00580362" w:rsidP="00580362">
      <w:pPr>
        <w:jc w:val="center"/>
      </w:pPr>
    </w:p>
    <w:p w14:paraId="54EE33E2" w14:textId="51494A67" w:rsidR="00580362" w:rsidRDefault="00580362" w:rsidP="00580362">
      <w:pPr>
        <w:jc w:val="center"/>
      </w:pPr>
    </w:p>
    <w:p w14:paraId="03B84171" w14:textId="4EB32E5E" w:rsidR="00580362" w:rsidRDefault="00580362" w:rsidP="00580362">
      <w:pPr>
        <w:jc w:val="center"/>
      </w:pPr>
    </w:p>
    <w:p w14:paraId="4B06AD55" w14:textId="5A345FE8" w:rsidR="00580362" w:rsidRDefault="00580362" w:rsidP="00580362">
      <w:pPr>
        <w:jc w:val="center"/>
      </w:pPr>
    </w:p>
    <w:p w14:paraId="265032CE" w14:textId="6DB9D569" w:rsidR="00580362" w:rsidRDefault="00580362" w:rsidP="00580362">
      <w:pPr>
        <w:jc w:val="center"/>
      </w:pPr>
    </w:p>
    <w:p w14:paraId="0D3D0F6A" w14:textId="7A850921" w:rsidR="00580362" w:rsidRDefault="00580362" w:rsidP="00580362">
      <w:pPr>
        <w:jc w:val="center"/>
      </w:pPr>
    </w:p>
    <w:p w14:paraId="5CBC3CF5" w14:textId="3C7B7A84" w:rsidR="00580362" w:rsidRDefault="00580362" w:rsidP="00580362">
      <w:pPr>
        <w:jc w:val="center"/>
      </w:pPr>
    </w:p>
    <w:p w14:paraId="6817E8ED" w14:textId="784FB72B" w:rsidR="00580362" w:rsidRDefault="00580362" w:rsidP="00580362">
      <w:pPr>
        <w:jc w:val="center"/>
      </w:pPr>
    </w:p>
    <w:p w14:paraId="48692753" w14:textId="78E2040F" w:rsidR="00580362" w:rsidRDefault="00580362" w:rsidP="00580362">
      <w:pPr>
        <w:jc w:val="center"/>
      </w:pPr>
      <w:r>
        <w:t>Cory Wattenberger</w:t>
      </w:r>
    </w:p>
    <w:p w14:paraId="73A1345D" w14:textId="77777777" w:rsidR="00580362" w:rsidRDefault="00580362" w:rsidP="00580362">
      <w:pPr>
        <w:jc w:val="center"/>
      </w:pPr>
      <w:r>
        <w:t>CST-239: Activity 2-1</w:t>
      </w:r>
    </w:p>
    <w:p w14:paraId="11C2A784" w14:textId="472D8149" w:rsidR="00580362" w:rsidRDefault="00580362" w:rsidP="00580362">
      <w:pPr>
        <w:jc w:val="center"/>
      </w:pPr>
      <w:r>
        <w:t>06/05/2022</w:t>
      </w:r>
    </w:p>
    <w:p w14:paraId="4E76149A" w14:textId="77777777" w:rsidR="00580362" w:rsidRDefault="00580362" w:rsidP="00580362">
      <w:pPr>
        <w:jc w:val="center"/>
      </w:pPr>
    </w:p>
    <w:p w14:paraId="64BF07EC" w14:textId="0F9FD682" w:rsidR="00580362" w:rsidRDefault="00580362" w:rsidP="00580362">
      <w:pPr>
        <w:jc w:val="center"/>
      </w:pPr>
    </w:p>
    <w:p w14:paraId="01F4F0AD" w14:textId="2CC1E036" w:rsidR="00580362" w:rsidRDefault="00580362" w:rsidP="00580362">
      <w:pPr>
        <w:jc w:val="center"/>
      </w:pPr>
    </w:p>
    <w:p w14:paraId="24C33669" w14:textId="700B2CDD" w:rsidR="00580362" w:rsidRDefault="00580362" w:rsidP="00580362">
      <w:pPr>
        <w:jc w:val="center"/>
      </w:pPr>
    </w:p>
    <w:p w14:paraId="77C50880" w14:textId="5CE41E32" w:rsidR="00580362" w:rsidRDefault="00580362" w:rsidP="00580362">
      <w:pPr>
        <w:jc w:val="center"/>
      </w:pPr>
    </w:p>
    <w:p w14:paraId="36673C35" w14:textId="317D8124" w:rsidR="00580362" w:rsidRDefault="00580362" w:rsidP="00580362">
      <w:pPr>
        <w:jc w:val="center"/>
      </w:pPr>
    </w:p>
    <w:p w14:paraId="36D00B49" w14:textId="664DB4C0" w:rsidR="00580362" w:rsidRDefault="00580362" w:rsidP="00580362">
      <w:pPr>
        <w:jc w:val="center"/>
      </w:pPr>
    </w:p>
    <w:p w14:paraId="4E1C23A8" w14:textId="2890D22D" w:rsidR="00580362" w:rsidRDefault="00580362" w:rsidP="00580362">
      <w:pPr>
        <w:jc w:val="center"/>
      </w:pPr>
    </w:p>
    <w:p w14:paraId="56DBE2A3" w14:textId="4C925C55" w:rsidR="00580362" w:rsidRDefault="00580362" w:rsidP="00580362">
      <w:pPr>
        <w:jc w:val="center"/>
      </w:pPr>
    </w:p>
    <w:p w14:paraId="25ED0FE8" w14:textId="128807C2" w:rsidR="00580362" w:rsidRDefault="00580362" w:rsidP="00580362">
      <w:pPr>
        <w:jc w:val="center"/>
      </w:pPr>
    </w:p>
    <w:p w14:paraId="079E541A" w14:textId="600D2CE1" w:rsidR="00580362" w:rsidRDefault="00580362" w:rsidP="00580362">
      <w:pPr>
        <w:jc w:val="center"/>
      </w:pPr>
    </w:p>
    <w:p w14:paraId="747F9FDB" w14:textId="5F2498E1" w:rsidR="00580362" w:rsidRDefault="00580362" w:rsidP="00580362">
      <w:pPr>
        <w:jc w:val="center"/>
      </w:pPr>
    </w:p>
    <w:p w14:paraId="1A09E78D" w14:textId="0904D0B6" w:rsidR="00580362" w:rsidRDefault="00580362" w:rsidP="00580362">
      <w:pPr>
        <w:jc w:val="center"/>
      </w:pPr>
    </w:p>
    <w:p w14:paraId="18C78A58" w14:textId="3A131C99" w:rsidR="00580362" w:rsidRDefault="00580362" w:rsidP="00580362">
      <w:pPr>
        <w:jc w:val="center"/>
      </w:pPr>
    </w:p>
    <w:p w14:paraId="0A3CF021" w14:textId="2DDC22F6" w:rsidR="00580362" w:rsidRDefault="00580362" w:rsidP="00580362">
      <w:pPr>
        <w:jc w:val="center"/>
      </w:pPr>
    </w:p>
    <w:p w14:paraId="23D28E79" w14:textId="77777777" w:rsidR="008D372A" w:rsidRDefault="008D372A" w:rsidP="00580362">
      <w:pPr>
        <w:jc w:val="center"/>
      </w:pPr>
      <w:r>
        <w:rPr>
          <w:noProof/>
        </w:rPr>
        <w:lastRenderedPageBreak/>
        <w:drawing>
          <wp:inline distT="0" distB="0" distL="0" distR="0" wp14:anchorId="2329CAD5" wp14:editId="2AB13FAD">
            <wp:extent cx="5943600" cy="1769110"/>
            <wp:effectExtent l="0" t="0" r="0" b="254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7C3E" w14:textId="72AAF6FF" w:rsidR="00580362" w:rsidRDefault="00580362" w:rsidP="00580362">
      <w:pPr>
        <w:jc w:val="center"/>
      </w:pPr>
      <w:r>
        <w:rPr>
          <w:noProof/>
        </w:rPr>
        <w:drawing>
          <wp:inline distT="0" distB="0" distL="0" distR="0" wp14:anchorId="3CB0C3F7" wp14:editId="1175E3A5">
            <wp:extent cx="2856053" cy="5372100"/>
            <wp:effectExtent l="0" t="0" r="190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91111" cy="5438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D2A4A" w14:textId="548F6E9F" w:rsidR="00580362" w:rsidRDefault="00580362" w:rsidP="00580362">
      <w:pPr>
        <w:jc w:val="center"/>
      </w:pPr>
    </w:p>
    <w:p w14:paraId="1D93BBCE" w14:textId="479892D8" w:rsidR="005A6EE7" w:rsidRDefault="005A6EE7" w:rsidP="00580362">
      <w:pPr>
        <w:jc w:val="center"/>
      </w:pPr>
    </w:p>
    <w:p w14:paraId="43464D79" w14:textId="7B16EF19" w:rsidR="005A6EE7" w:rsidRDefault="005A6EE7" w:rsidP="00580362">
      <w:pPr>
        <w:jc w:val="center"/>
      </w:pPr>
    </w:p>
    <w:p w14:paraId="39DF919C" w14:textId="50E1ED81" w:rsidR="005A6EE7" w:rsidRDefault="005A6EE7" w:rsidP="00580362">
      <w:pPr>
        <w:jc w:val="center"/>
      </w:pPr>
    </w:p>
    <w:p w14:paraId="066153EB" w14:textId="77777777" w:rsidR="005A6EE7" w:rsidRDefault="005A6EE7" w:rsidP="00580362">
      <w:pPr>
        <w:jc w:val="center"/>
      </w:pPr>
    </w:p>
    <w:p w14:paraId="06A66827" w14:textId="7B8EF91C" w:rsidR="00580362" w:rsidRDefault="005A6EE7" w:rsidP="00580362">
      <w:pPr>
        <w:jc w:val="center"/>
        <w:rPr>
          <w:color w:val="000000"/>
          <w:shd w:val="clear" w:color="auto" w:fill="FFFFFF"/>
        </w:rPr>
      </w:pPr>
      <w:r w:rsidRPr="005A6EE7">
        <w:rPr>
          <w:color w:val="000000"/>
          <w:highlight w:val="yellow"/>
          <w:shd w:val="clear" w:color="auto" w:fill="FFFFFF"/>
        </w:rPr>
        <w:t>Theory of operation write-ups</w:t>
      </w:r>
    </w:p>
    <w:p w14:paraId="780469AF" w14:textId="4138748D" w:rsidR="003A1981" w:rsidRDefault="005A6EE7" w:rsidP="005A6EE7">
      <w:r>
        <w:t xml:space="preserve">The </w:t>
      </w:r>
      <w:r w:rsidR="0081313F">
        <w:t xml:space="preserve">hero </w:t>
      </w:r>
      <w:r>
        <w:t>game</w:t>
      </w:r>
      <w:r w:rsidR="00926B90">
        <w:t xml:space="preserve"> in this activity begins in the Game (Main) class</w:t>
      </w:r>
      <w:r w:rsidR="008D372A">
        <w:t>,</w:t>
      </w:r>
      <w:r w:rsidR="00926B90">
        <w:t xml:space="preserve"> where two random numbers are generated </w:t>
      </w:r>
      <w:r w:rsidR="00CD6E2A">
        <w:t xml:space="preserve">(health1 &amp; health2) between 1 – 1000 to determine the starting health for Batman and Superman. </w:t>
      </w:r>
      <w:r w:rsidR="005B33C9" w:rsidRPr="005B33C9">
        <w:t>The objects</w:t>
      </w:r>
      <w:r w:rsidR="005B33C9">
        <w:t xml:space="preserve">, </w:t>
      </w:r>
      <w:proofErr w:type="gramStart"/>
      <w:r w:rsidR="005B33C9" w:rsidRPr="005B33C9">
        <w:t>Batman</w:t>
      </w:r>
      <w:proofErr w:type="gramEnd"/>
      <w:r w:rsidR="005B33C9" w:rsidRPr="005B33C9">
        <w:t xml:space="preserve"> and Superman</w:t>
      </w:r>
      <w:r w:rsidR="005B33C9">
        <w:t>, are created</w:t>
      </w:r>
      <w:r w:rsidR="005B33C9" w:rsidRPr="005B33C9">
        <w:t xml:space="preserve"> in the main program</w:t>
      </w:r>
      <w:r w:rsidR="008D372A">
        <w:t>,</w:t>
      </w:r>
      <w:r w:rsidR="005B33C9">
        <w:t xml:space="preserve"> a</w:t>
      </w:r>
      <w:r w:rsidR="005B33C9" w:rsidRPr="005B33C9">
        <w:t>nd they are assigned a health status</w:t>
      </w:r>
      <w:r w:rsidR="005B33C9">
        <w:t xml:space="preserve">. </w:t>
      </w:r>
      <w:r w:rsidR="007D52E0" w:rsidRPr="007D52E0">
        <w:t>A while loop is executed</w:t>
      </w:r>
      <w:r w:rsidR="008D372A">
        <w:t>,</w:t>
      </w:r>
      <w:r w:rsidR="007D52E0">
        <w:t xml:space="preserve"> w</w:t>
      </w:r>
      <w:r w:rsidR="007D52E0" w:rsidRPr="007D52E0">
        <w:t xml:space="preserve">hich </w:t>
      </w:r>
      <w:r w:rsidR="00241C16">
        <w:t xml:space="preserve">checks if </w:t>
      </w:r>
      <w:r w:rsidR="00241C16" w:rsidRPr="00241C16">
        <w:t>either superhero is dead</w:t>
      </w:r>
      <w:r w:rsidR="00241C16">
        <w:t xml:space="preserve">, and if not, </w:t>
      </w:r>
      <w:r w:rsidR="00F608B4" w:rsidRPr="00F608B4">
        <w:t>a subsequent attack method is called</w:t>
      </w:r>
      <w:r w:rsidR="00F608B4">
        <w:t>.</w:t>
      </w:r>
      <w:r w:rsidR="008D372A">
        <w:t xml:space="preserve"> Once </w:t>
      </w:r>
      <w:proofErr w:type="spellStart"/>
      <w:r w:rsidR="008D372A">
        <w:t>isDead</w:t>
      </w:r>
      <w:proofErr w:type="spellEnd"/>
      <w:r w:rsidR="008D372A">
        <w:t xml:space="preserve"> is true for either superhero, the program prints to the console which superhero defeated the other.</w:t>
      </w:r>
    </w:p>
    <w:p w14:paraId="21F08458" w14:textId="1D3FAD4F" w:rsidR="008D372A" w:rsidRDefault="00F608B4" w:rsidP="005A6EE7">
      <w:r w:rsidRPr="00F608B4">
        <w:t>The Batman and Superman classes in the program extend to the superhero class</w:t>
      </w:r>
      <w:r w:rsidR="003A1981">
        <w:t xml:space="preserve"> to</w:t>
      </w:r>
      <w:r w:rsidRPr="00F608B4">
        <w:t xml:space="preserve"> which </w:t>
      </w:r>
      <w:r w:rsidR="003A1981" w:rsidRPr="00F608B4">
        <w:t>their</w:t>
      </w:r>
      <w:r w:rsidRPr="00F608B4">
        <w:t xml:space="preserve"> name and health status</w:t>
      </w:r>
      <w:r w:rsidR="003A1981">
        <w:t>es</w:t>
      </w:r>
      <w:r w:rsidRPr="00F608B4">
        <w:t xml:space="preserve"> </w:t>
      </w:r>
      <w:r w:rsidR="003A1981">
        <w:t>are</w:t>
      </w:r>
      <w:r w:rsidRPr="00F608B4">
        <w:t xml:space="preserve"> passed</w:t>
      </w:r>
      <w:r w:rsidR="003A1981">
        <w:t xml:space="preserve">. </w:t>
      </w:r>
      <w:r w:rsidR="003A1981" w:rsidRPr="003A1981">
        <w:t xml:space="preserve">The superhero class </w:t>
      </w:r>
      <w:r w:rsidR="003A1981">
        <w:t>b</w:t>
      </w:r>
      <w:r w:rsidR="003A1981" w:rsidRPr="003A1981">
        <w:t xml:space="preserve">egins by initializing the </w:t>
      </w:r>
      <w:r w:rsidR="008D372A">
        <w:t>private variable's -</w:t>
      </w:r>
      <w:r w:rsidR="003A1981" w:rsidRPr="003A1981">
        <w:t xml:space="preserve"> name</w:t>
      </w:r>
      <w:r w:rsidR="003A1981">
        <w:t>,</w:t>
      </w:r>
      <w:r w:rsidR="003A1981" w:rsidRPr="003A1981">
        <w:t xml:space="preserve"> health</w:t>
      </w:r>
      <w:r w:rsidR="003A1981">
        <w:t>,</w:t>
      </w:r>
      <w:r w:rsidR="003A1981" w:rsidRPr="003A1981">
        <w:t xml:space="preserve"> </w:t>
      </w:r>
      <w:r w:rsidR="003A1981">
        <w:t xml:space="preserve">and </w:t>
      </w:r>
      <w:proofErr w:type="spellStart"/>
      <w:r w:rsidR="008D372A">
        <w:t>isDead</w:t>
      </w:r>
      <w:proofErr w:type="spellEnd"/>
      <w:r w:rsidR="003A1981">
        <w:t>. T</w:t>
      </w:r>
      <w:r w:rsidR="003A1981" w:rsidRPr="003A1981">
        <w:t>he constructor</w:t>
      </w:r>
      <w:r w:rsidR="003A1981">
        <w:t xml:space="preserve"> method</w:t>
      </w:r>
      <w:r w:rsidR="003A1981" w:rsidRPr="003A1981">
        <w:t>, superhero,</w:t>
      </w:r>
      <w:r w:rsidR="003A1981">
        <w:t xml:space="preserve"> s</w:t>
      </w:r>
      <w:r w:rsidR="003A1981" w:rsidRPr="003A1981">
        <w:t>et the superhero</w:t>
      </w:r>
      <w:r w:rsidR="008D372A">
        <w:t>'</w:t>
      </w:r>
      <w:r w:rsidR="003A1981" w:rsidRPr="003A1981">
        <w:t>s name</w:t>
      </w:r>
      <w:r w:rsidR="003A1981">
        <w:t xml:space="preserve"> and health s</w:t>
      </w:r>
      <w:r w:rsidR="003A1981" w:rsidRPr="003A1981">
        <w:t>tatus to the corresponding variables</w:t>
      </w:r>
      <w:r w:rsidR="003A1981">
        <w:t xml:space="preserve">. </w:t>
      </w:r>
      <w:r w:rsidR="00BD4C0A" w:rsidRPr="00BD4C0A">
        <w:t>The methods</w:t>
      </w:r>
      <w:r w:rsidR="00BD4C0A">
        <w:t>,</w:t>
      </w:r>
      <w:r w:rsidR="00BD4C0A" w:rsidRPr="00BD4C0A">
        <w:t xml:space="preserve"> attack, </w:t>
      </w:r>
      <w:proofErr w:type="spellStart"/>
      <w:r w:rsidR="00BD4C0A" w:rsidRPr="00BD4C0A">
        <w:t>is</w:t>
      </w:r>
      <w:r w:rsidR="00BD4C0A">
        <w:t>D</w:t>
      </w:r>
      <w:r w:rsidR="00BD4C0A" w:rsidRPr="00BD4C0A">
        <w:t>ead</w:t>
      </w:r>
      <w:proofErr w:type="spellEnd"/>
      <w:r w:rsidR="00BD4C0A" w:rsidRPr="00BD4C0A">
        <w:t xml:space="preserve">, and </w:t>
      </w:r>
      <w:proofErr w:type="spellStart"/>
      <w:r w:rsidR="00BD4C0A" w:rsidRPr="00BD4C0A">
        <w:t>determine</w:t>
      </w:r>
      <w:r w:rsidR="00BD4C0A">
        <w:t>H</w:t>
      </w:r>
      <w:r w:rsidR="00BD4C0A" w:rsidRPr="00BD4C0A">
        <w:t>ealth</w:t>
      </w:r>
      <w:proofErr w:type="spellEnd"/>
      <w:r w:rsidR="00BD4C0A" w:rsidRPr="00BD4C0A">
        <w:t xml:space="preserve"> are also in the superhero class</w:t>
      </w:r>
      <w:r w:rsidR="00BD4C0A">
        <w:t xml:space="preserve">. </w:t>
      </w:r>
      <w:r w:rsidR="00BD4C0A" w:rsidRPr="00BD4C0A">
        <w:t>The attack method</w:t>
      </w:r>
      <w:r w:rsidR="008D372A">
        <w:t xml:space="preserve"> receives</w:t>
      </w:r>
      <w:r w:rsidR="00BD4C0A" w:rsidRPr="00BD4C0A">
        <w:t xml:space="preserve"> the superhero object </w:t>
      </w:r>
      <w:r w:rsidR="008D372A">
        <w:t>as a parameter</w:t>
      </w:r>
      <w:r w:rsidR="00BD4C0A">
        <w:t xml:space="preserve"> a</w:t>
      </w:r>
      <w:r w:rsidR="00BD4C0A" w:rsidRPr="00BD4C0A">
        <w:t xml:space="preserve">nd </w:t>
      </w:r>
      <w:r w:rsidR="008D372A">
        <w:t>generates a</w:t>
      </w:r>
      <w:r w:rsidR="00BD4C0A" w:rsidRPr="00BD4C0A">
        <w:t xml:space="preserve"> random number from one through 10 to account for the damage inflicted by the attack</w:t>
      </w:r>
      <w:r w:rsidR="00BD4C0A">
        <w:t xml:space="preserve">. </w:t>
      </w:r>
      <w:r w:rsidR="008D372A" w:rsidRPr="008D372A">
        <w:t xml:space="preserve">The </w:t>
      </w:r>
      <w:proofErr w:type="spellStart"/>
      <w:r w:rsidR="008D372A" w:rsidRPr="008D372A">
        <w:t>determine</w:t>
      </w:r>
      <w:r w:rsidR="008D372A">
        <w:t>H</w:t>
      </w:r>
      <w:r w:rsidR="008D372A" w:rsidRPr="008D372A">
        <w:t>ealth</w:t>
      </w:r>
      <w:proofErr w:type="spellEnd"/>
      <w:r w:rsidR="008D372A" w:rsidRPr="008D372A">
        <w:t xml:space="preserve"> method receives damage as a parameter and checks if the superhero</w:t>
      </w:r>
      <w:r w:rsidR="008D372A">
        <w:t>'</w:t>
      </w:r>
      <w:r w:rsidR="008D372A" w:rsidRPr="008D372A">
        <w:t>s health subtracted from the damage is less than or equal to 0</w:t>
      </w:r>
      <w:r w:rsidR="008D372A">
        <w:t>;</w:t>
      </w:r>
      <w:r w:rsidR="008D372A" w:rsidRPr="008D372A">
        <w:t xml:space="preserve"> </w:t>
      </w:r>
      <w:r w:rsidR="008D372A">
        <w:t xml:space="preserve">if </w:t>
      </w:r>
      <w:r w:rsidR="008D372A" w:rsidRPr="008D372A">
        <w:t>so</w:t>
      </w:r>
      <w:r w:rsidR="008D372A">
        <w:t>,</w:t>
      </w:r>
      <w:r w:rsidR="008D372A" w:rsidRPr="008D372A">
        <w:t xml:space="preserve"> the method </w:t>
      </w:r>
      <w:proofErr w:type="spellStart"/>
      <w:r w:rsidR="008D372A" w:rsidRPr="008D372A">
        <w:t>is</w:t>
      </w:r>
      <w:r w:rsidR="008D372A">
        <w:t>D</w:t>
      </w:r>
      <w:r w:rsidR="008D372A" w:rsidRPr="008D372A">
        <w:t>ead</w:t>
      </w:r>
      <w:proofErr w:type="spellEnd"/>
      <w:r w:rsidR="008D372A" w:rsidRPr="008D372A">
        <w:t xml:space="preserve"> receives </w:t>
      </w:r>
      <w:proofErr w:type="spellStart"/>
      <w:r w:rsidR="008D372A" w:rsidRPr="008D372A">
        <w:t>boolean</w:t>
      </w:r>
      <w:proofErr w:type="spellEnd"/>
      <w:r w:rsidR="008D372A" w:rsidRPr="008D372A">
        <w:t xml:space="preserve"> true</w:t>
      </w:r>
      <w:r w:rsidR="008D372A">
        <w:t>;</w:t>
      </w:r>
      <w:r w:rsidR="008D372A" w:rsidRPr="008D372A">
        <w:t xml:space="preserve"> </w:t>
      </w:r>
      <w:r w:rsidR="008D372A">
        <w:t xml:space="preserve">if not, </w:t>
      </w:r>
      <w:r w:rsidR="008D372A" w:rsidRPr="008D372A">
        <w:t xml:space="preserve">the </w:t>
      </w:r>
      <w:r w:rsidR="008D372A">
        <w:t>damage</w:t>
      </w:r>
      <w:r w:rsidR="008D372A" w:rsidRPr="008D372A">
        <w:t xml:space="preserve"> is subtracted from the </w:t>
      </w:r>
      <w:r w:rsidR="008D372A">
        <w:t xml:space="preserve">superhero's current health. </w:t>
      </w:r>
    </w:p>
    <w:p w14:paraId="2EE882CC" w14:textId="77777777" w:rsidR="008D372A" w:rsidRDefault="008D372A" w:rsidP="005A6EE7"/>
    <w:sectPr w:rsidR="008D37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s7QwNzI3NQZSZko6SsGpxcWZ+XkgBYa1AIoy6D4sAAAA"/>
  </w:docVars>
  <w:rsids>
    <w:rsidRoot w:val="00580362"/>
    <w:rsid w:val="00241C16"/>
    <w:rsid w:val="003A1981"/>
    <w:rsid w:val="00580362"/>
    <w:rsid w:val="005A6EE7"/>
    <w:rsid w:val="005B33C9"/>
    <w:rsid w:val="007D52E0"/>
    <w:rsid w:val="0081313F"/>
    <w:rsid w:val="008D372A"/>
    <w:rsid w:val="00926B90"/>
    <w:rsid w:val="00BD4C0A"/>
    <w:rsid w:val="00CD6E2A"/>
    <w:rsid w:val="00F608B4"/>
    <w:rsid w:val="00FA4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2E3BC"/>
  <w15:chartTrackingRefBased/>
  <w15:docId w15:val="{C0FCFE46-F493-417D-AE63-71ECEC671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3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Wattenberger</dc:creator>
  <cp:keywords/>
  <dc:description/>
  <cp:lastModifiedBy>Cory Wattenberger</cp:lastModifiedBy>
  <cp:revision>2</cp:revision>
  <dcterms:created xsi:type="dcterms:W3CDTF">2022-06-02T09:13:00Z</dcterms:created>
  <dcterms:modified xsi:type="dcterms:W3CDTF">2022-06-05T21:19:00Z</dcterms:modified>
</cp:coreProperties>
</file>